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923740" w14:textId="1E3C8C49" w:rsidR="00A36FFC" w:rsidRPr="00A36FFC" w:rsidRDefault="00A36FFC">
      <w:pPr>
        <w:rPr>
          <w:b/>
          <w:bCs/>
          <w:color w:val="0070C0"/>
          <w:sz w:val="28"/>
          <w:szCs w:val="28"/>
        </w:rPr>
      </w:pPr>
      <w:r w:rsidRPr="00A36FFC">
        <w:rPr>
          <w:b/>
          <w:bCs/>
          <w:color w:val="0070C0"/>
          <w:sz w:val="28"/>
          <w:szCs w:val="28"/>
        </w:rPr>
        <w:t>KUBERNETES NOTES:</w:t>
      </w:r>
    </w:p>
    <w:p w14:paraId="1C3A0F50" w14:textId="2194E7ED" w:rsidR="00A83F6B" w:rsidRPr="0048074E" w:rsidRDefault="00A36FFC">
      <w:pPr>
        <w:rPr>
          <w:color w:val="FF0000"/>
        </w:rPr>
      </w:pPr>
      <w:r>
        <w:t xml:space="preserve">* </w:t>
      </w:r>
      <w:r w:rsidRPr="0048074E">
        <w:rPr>
          <w:color w:val="FF0000"/>
        </w:rPr>
        <w:t>Kubernetes Kaynaklar Ulasabilcegimiz Websiteleri</w:t>
      </w:r>
    </w:p>
    <w:p w14:paraId="3A616004" w14:textId="10EC0911" w:rsidR="00A36FFC" w:rsidRDefault="00A36FFC">
      <w:r>
        <w:t xml:space="preserve">- </w:t>
      </w:r>
      <w:hyperlink r:id="rId5" w:history="1">
        <w:r w:rsidRPr="00D10AF8">
          <w:rPr>
            <w:rStyle w:val="Hyperlink"/>
          </w:rPr>
          <w:t>https://cncf.io</w:t>
        </w:r>
      </w:hyperlink>
      <w:r>
        <w:t xml:space="preserve">  </w:t>
      </w:r>
      <w:r w:rsidR="0048074E">
        <w:t xml:space="preserve">                     </w:t>
      </w:r>
      <w:r>
        <w:t xml:space="preserve"> ( Container ile alakali sorulan sorular ve projeler bakilabilir)</w:t>
      </w:r>
    </w:p>
    <w:p w14:paraId="2640AD72" w14:textId="633FA06E" w:rsidR="00A36FFC" w:rsidRDefault="00A36FFC">
      <w:r>
        <w:t xml:space="preserve">- </w:t>
      </w:r>
      <w:hyperlink r:id="rId6" w:history="1">
        <w:r w:rsidRPr="00D10AF8">
          <w:rPr>
            <w:rStyle w:val="Hyperlink"/>
          </w:rPr>
          <w:t>https://kubernetes.io</w:t>
        </w:r>
      </w:hyperlink>
      <w:r w:rsidR="0048074E">
        <w:t xml:space="preserve">          (Kubernetes official website)</w:t>
      </w:r>
    </w:p>
    <w:p w14:paraId="1C5CF20F" w14:textId="5196FC9B" w:rsidR="0048074E" w:rsidRDefault="00F35D5C">
      <w:hyperlink r:id="rId7" w:history="1">
        <w:r w:rsidR="0048074E" w:rsidRPr="00D10AF8">
          <w:rPr>
            <w:rStyle w:val="Hyperlink"/>
          </w:rPr>
          <w:t>https://kubernetes.io/docs</w:t>
        </w:r>
      </w:hyperlink>
      <w:r w:rsidR="0048074E">
        <w:t xml:space="preserve">   (All the technical informations here)</w:t>
      </w:r>
    </w:p>
    <w:p w14:paraId="744FD2BE" w14:textId="37727621" w:rsidR="0048074E" w:rsidRDefault="0048074E">
      <w:r>
        <w:t xml:space="preserve">- </w:t>
      </w:r>
      <w:hyperlink r:id="rId8" w:history="1">
        <w:r w:rsidRPr="00D10AF8">
          <w:rPr>
            <w:rStyle w:val="Hyperlink"/>
          </w:rPr>
          <w:t>https://github.com/kubernetes/kubernetes</w:t>
        </w:r>
      </w:hyperlink>
      <w:r>
        <w:t xml:space="preserve">  (Projects, codes here for deep learn)</w:t>
      </w:r>
    </w:p>
    <w:p w14:paraId="513BD73E" w14:textId="12E0575D" w:rsidR="0048074E" w:rsidRDefault="00845EDA">
      <w:r>
        <w:drawing>
          <wp:inline distT="0" distB="0" distL="0" distR="0" wp14:anchorId="4384550A" wp14:editId="0537D893">
            <wp:extent cx="5731510" cy="39096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0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3D09E" w14:textId="77777777" w:rsidR="00A36FFC" w:rsidRDefault="00A36FFC"/>
    <w:sectPr w:rsidR="00A36F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67BDE"/>
    <w:multiLevelType w:val="multilevel"/>
    <w:tmpl w:val="86D87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DD0D68"/>
    <w:multiLevelType w:val="multilevel"/>
    <w:tmpl w:val="135AD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032908"/>
    <w:multiLevelType w:val="multilevel"/>
    <w:tmpl w:val="99D02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150DFE"/>
    <w:multiLevelType w:val="multilevel"/>
    <w:tmpl w:val="0FCED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881B84"/>
    <w:multiLevelType w:val="multilevel"/>
    <w:tmpl w:val="BC3CD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6D7BAF"/>
    <w:multiLevelType w:val="multilevel"/>
    <w:tmpl w:val="6AC20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814B80"/>
    <w:multiLevelType w:val="multilevel"/>
    <w:tmpl w:val="40882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4D7E83"/>
    <w:multiLevelType w:val="multilevel"/>
    <w:tmpl w:val="62EC9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5EA5C56"/>
    <w:multiLevelType w:val="multilevel"/>
    <w:tmpl w:val="3E2473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D34AD4"/>
    <w:multiLevelType w:val="multilevel"/>
    <w:tmpl w:val="F6AAA1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AFA4BC9"/>
    <w:multiLevelType w:val="multilevel"/>
    <w:tmpl w:val="37CE3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9"/>
  </w:num>
  <w:num w:numId="5">
    <w:abstractNumId w:val="8"/>
  </w:num>
  <w:num w:numId="6">
    <w:abstractNumId w:val="10"/>
  </w:num>
  <w:num w:numId="7">
    <w:abstractNumId w:val="2"/>
  </w:num>
  <w:num w:numId="8">
    <w:abstractNumId w:val="0"/>
  </w:num>
  <w:num w:numId="9">
    <w:abstractNumId w:val="4"/>
  </w:num>
  <w:num w:numId="10">
    <w:abstractNumId w:val="5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zAwszC0NDYztzRW0lEKTi0uzszPAykwrAUAvC6x/SwAAAA="/>
  </w:docVars>
  <w:rsids>
    <w:rsidRoot w:val="00695557"/>
    <w:rsid w:val="0048074E"/>
    <w:rsid w:val="00695557"/>
    <w:rsid w:val="00845EDA"/>
    <w:rsid w:val="00943857"/>
    <w:rsid w:val="00991D61"/>
    <w:rsid w:val="00A36FFC"/>
    <w:rsid w:val="00A83F6B"/>
    <w:rsid w:val="00B73228"/>
    <w:rsid w:val="00F35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B11A5"/>
  <w15:chartTrackingRefBased/>
  <w15:docId w15:val="{A22597DC-69AE-41DA-82B5-090F2263D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3">
    <w:name w:val="heading 3"/>
    <w:basedOn w:val="Normal"/>
    <w:link w:val="Heading3Char"/>
    <w:uiPriority w:val="9"/>
    <w:qFormat/>
    <w:rsid w:val="00F35D5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noProof w:val="0"/>
      <w:sz w:val="27"/>
      <w:szCs w:val="27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36FF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6FFC"/>
    <w:rPr>
      <w:color w:val="605E5C"/>
      <w:shd w:val="clear" w:color="auto" w:fill="E1DFDD"/>
    </w:rPr>
  </w:style>
  <w:style w:type="paragraph" w:customStyle="1" w:styleId="mb-3">
    <w:name w:val="mb-3"/>
    <w:basedOn w:val="Normal"/>
    <w:rsid w:val="00991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  <w:style w:type="character" w:styleId="HTMLCode">
    <w:name w:val="HTML Code"/>
    <w:basedOn w:val="DefaultParagraphFont"/>
    <w:uiPriority w:val="99"/>
    <w:semiHidden/>
    <w:unhideWhenUsed/>
    <w:rsid w:val="00991D61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35D5C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F35D5C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5D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5D5C"/>
    <w:rPr>
      <w:rFonts w:ascii="Courier New" w:eastAsia="Times New Roman" w:hAnsi="Courier New" w:cs="Courier New"/>
      <w:sz w:val="20"/>
      <w:szCs w:val="20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F35D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271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97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32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ubernetes/kubernet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kubernetes.io/doc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kubernetes.io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cncf.io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8</cp:revision>
  <dcterms:created xsi:type="dcterms:W3CDTF">2022-01-20T13:47:00Z</dcterms:created>
  <dcterms:modified xsi:type="dcterms:W3CDTF">2022-01-21T23:49:00Z</dcterms:modified>
</cp:coreProperties>
</file>